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0DF89A" w14:textId="47EDB6CB" w:rsidR="00891EA2" w:rsidRDefault="00891EA2" w:rsidP="00891EA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9819418"/>
      <w:r w:rsidRPr="00891EA2">
        <w:rPr>
          <w:rFonts w:ascii="Times New Roman" w:hAnsi="Times New Roman" w:cs="Times New Roman"/>
          <w:b/>
          <w:bCs/>
          <w:sz w:val="24"/>
          <w:szCs w:val="24"/>
        </w:rPr>
        <w:t>Work Breakdown Structure</w:t>
      </w:r>
    </w:p>
    <w:p w14:paraId="058A659D" w14:textId="0FD26E99" w:rsidR="00891EA2" w:rsidRPr="00891EA2" w:rsidRDefault="00891EA2" w:rsidP="00891EA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eam Name: The </w:t>
      </w:r>
      <w:r w:rsidR="00A118D0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="008E52E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Pack</w:t>
      </w:r>
    </w:p>
    <w:tbl>
      <w:tblPr>
        <w:tblStyle w:val="TableGrid"/>
        <w:tblW w:w="10528" w:type="dxa"/>
        <w:tblInd w:w="-593" w:type="dxa"/>
        <w:tblLayout w:type="fixed"/>
        <w:tblLook w:val="04A0" w:firstRow="1" w:lastRow="0" w:firstColumn="1" w:lastColumn="0" w:noHBand="0" w:noVBand="1"/>
      </w:tblPr>
      <w:tblGrid>
        <w:gridCol w:w="1218"/>
        <w:gridCol w:w="2340"/>
        <w:gridCol w:w="2036"/>
        <w:gridCol w:w="1204"/>
        <w:gridCol w:w="1027"/>
        <w:gridCol w:w="1319"/>
        <w:gridCol w:w="1384"/>
      </w:tblGrid>
      <w:tr w:rsidR="0050349E" w14:paraId="131B218C" w14:textId="2F9AAA6F" w:rsidTr="00A80F51">
        <w:tc>
          <w:tcPr>
            <w:tcW w:w="1218" w:type="dxa"/>
            <w:shd w:val="clear" w:color="auto" w:fill="AEAAAA" w:themeFill="background2" w:themeFillShade="BF"/>
          </w:tcPr>
          <w:p w14:paraId="6BB927E1" w14:textId="2B3AE7E4" w:rsidR="00845220" w:rsidRPr="0050349E" w:rsidRDefault="00845220" w:rsidP="008452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ssignee Name</w:t>
            </w:r>
          </w:p>
        </w:tc>
        <w:tc>
          <w:tcPr>
            <w:tcW w:w="2340" w:type="dxa"/>
            <w:shd w:val="clear" w:color="auto" w:fill="AEAAAA" w:themeFill="background2" w:themeFillShade="BF"/>
          </w:tcPr>
          <w:p w14:paraId="393BE14B" w14:textId="2BFF3C73" w:rsidR="00845220" w:rsidRPr="0050349E" w:rsidRDefault="00845220" w:rsidP="008452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2036" w:type="dxa"/>
            <w:shd w:val="clear" w:color="auto" w:fill="AEAAAA" w:themeFill="background2" w:themeFillShade="BF"/>
          </w:tcPr>
          <w:p w14:paraId="493ECC24" w14:textId="1EE8A348" w:rsidR="00845220" w:rsidRPr="0050349E" w:rsidRDefault="00845220" w:rsidP="008452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sk</w:t>
            </w:r>
          </w:p>
        </w:tc>
        <w:tc>
          <w:tcPr>
            <w:tcW w:w="1204" w:type="dxa"/>
            <w:shd w:val="clear" w:color="auto" w:fill="AEAAAA" w:themeFill="background2" w:themeFillShade="BF"/>
          </w:tcPr>
          <w:p w14:paraId="092A6F60" w14:textId="3BE62640" w:rsidR="00845220" w:rsidRPr="0050349E" w:rsidRDefault="00845220" w:rsidP="008452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ration (hours)</w:t>
            </w:r>
          </w:p>
        </w:tc>
        <w:tc>
          <w:tcPr>
            <w:tcW w:w="1027" w:type="dxa"/>
            <w:shd w:val="clear" w:color="auto" w:fill="AEAAAA" w:themeFill="background2" w:themeFillShade="BF"/>
          </w:tcPr>
          <w:p w14:paraId="3BFF77BD" w14:textId="27FAAC7B" w:rsidR="00845220" w:rsidRPr="0050349E" w:rsidRDefault="00845220" w:rsidP="008452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endency</w:t>
            </w:r>
          </w:p>
        </w:tc>
        <w:tc>
          <w:tcPr>
            <w:tcW w:w="1319" w:type="dxa"/>
            <w:shd w:val="clear" w:color="auto" w:fill="AEAAAA" w:themeFill="background2" w:themeFillShade="BF"/>
          </w:tcPr>
          <w:p w14:paraId="52A15A89" w14:textId="4DFC1F03" w:rsidR="00845220" w:rsidRPr="0050349E" w:rsidRDefault="00845220" w:rsidP="008452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ue Date</w:t>
            </w:r>
          </w:p>
        </w:tc>
        <w:tc>
          <w:tcPr>
            <w:tcW w:w="1384" w:type="dxa"/>
            <w:shd w:val="clear" w:color="auto" w:fill="AEAAAA" w:themeFill="background2" w:themeFillShade="BF"/>
          </w:tcPr>
          <w:p w14:paraId="5B891F4B" w14:textId="79C2C445" w:rsidR="00845220" w:rsidRPr="0050349E" w:rsidRDefault="00845220" w:rsidP="008452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te</w:t>
            </w:r>
          </w:p>
        </w:tc>
      </w:tr>
      <w:tr w:rsidR="0050349E" w14:paraId="199990FA" w14:textId="36825836" w:rsidTr="00A80F51">
        <w:tc>
          <w:tcPr>
            <w:tcW w:w="1218" w:type="dxa"/>
          </w:tcPr>
          <w:p w14:paraId="746176F3" w14:textId="77777777" w:rsidR="00845220" w:rsidRPr="0050349E" w:rsidRDefault="00845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sz w:val="24"/>
                <w:szCs w:val="24"/>
              </w:rPr>
              <w:t>Jennifer Vu</w:t>
            </w:r>
          </w:p>
          <w:p w14:paraId="12E2C14B" w14:textId="13F353E6" w:rsidR="0050349E" w:rsidRPr="0050349E" w:rsidRDefault="0050349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coordinator)</w:t>
            </w:r>
          </w:p>
        </w:tc>
        <w:tc>
          <w:tcPr>
            <w:tcW w:w="2340" w:type="dxa"/>
          </w:tcPr>
          <w:p w14:paraId="201E0E06" w14:textId="2AFA26AD" w:rsidR="00845220" w:rsidRPr="0050349E" w:rsidRDefault="00845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sz w:val="24"/>
                <w:szCs w:val="24"/>
              </w:rPr>
              <w:t>jvu@student.gsu.edu</w:t>
            </w:r>
          </w:p>
        </w:tc>
        <w:tc>
          <w:tcPr>
            <w:tcW w:w="2036" w:type="dxa"/>
          </w:tcPr>
          <w:p w14:paraId="2DFBA61E" w14:textId="458B9DAD" w:rsidR="00845220" w:rsidRPr="0050349E" w:rsidRDefault="005034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sz w:val="24"/>
                <w:szCs w:val="24"/>
              </w:rPr>
              <w:t xml:space="preserve">-Make work breakdown </w:t>
            </w:r>
            <w:r w:rsidR="00891EA2">
              <w:rPr>
                <w:rFonts w:ascii="Times New Roman" w:hAnsi="Times New Roman" w:cs="Times New Roman"/>
                <w:sz w:val="24"/>
                <w:szCs w:val="24"/>
              </w:rPr>
              <w:t>structure</w:t>
            </w:r>
          </w:p>
          <w:p w14:paraId="1BBC84D1" w14:textId="77777777" w:rsidR="0050349E" w:rsidRDefault="005034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sz w:val="24"/>
                <w:szCs w:val="24"/>
              </w:rPr>
              <w:t xml:space="preserve">-Print out copy of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port to hand in to </w:t>
            </w:r>
            <w:r w:rsidR="00AB3F6F">
              <w:rPr>
                <w:rFonts w:ascii="Times New Roman" w:hAnsi="Times New Roman" w:cs="Times New Roman"/>
                <w:sz w:val="24"/>
                <w:szCs w:val="24"/>
              </w:rPr>
              <w:t>the instructor</w:t>
            </w:r>
          </w:p>
          <w:p w14:paraId="3C0CC35D" w14:textId="06DE19B2" w:rsidR="00AB3F6F" w:rsidRPr="0050349E" w:rsidRDefault="00AB3F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Raspberry PI Installation &amp; ARM Assembly Programming Participation</w:t>
            </w:r>
          </w:p>
        </w:tc>
        <w:tc>
          <w:tcPr>
            <w:tcW w:w="1204" w:type="dxa"/>
          </w:tcPr>
          <w:p w14:paraId="50AF8FB1" w14:textId="14B53AAE" w:rsidR="00845220" w:rsidRPr="0050349E" w:rsidRDefault="009C2D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27" w:type="dxa"/>
          </w:tcPr>
          <w:p w14:paraId="7A284905" w14:textId="041DFCA0" w:rsidR="00845220" w:rsidRPr="0050349E" w:rsidRDefault="00456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1319" w:type="dxa"/>
          </w:tcPr>
          <w:p w14:paraId="1A1467D7" w14:textId="177EA5A9" w:rsidR="00845220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9C2D36" w:rsidRPr="0050349E">
              <w:rPr>
                <w:rFonts w:ascii="Times New Roman" w:hAnsi="Times New Roman" w:cs="Times New Roman"/>
                <w:sz w:val="24"/>
                <w:szCs w:val="24"/>
              </w:rPr>
              <w:t>9/1</w:t>
            </w:r>
            <w:r w:rsidR="004E2CD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9C2D36" w:rsidRPr="0050349E">
              <w:rPr>
                <w:rFonts w:ascii="Times New Roman" w:hAnsi="Times New Roman" w:cs="Times New Roman"/>
                <w:sz w:val="24"/>
                <w:szCs w:val="24"/>
              </w:rPr>
              <w:t>/2019</w:t>
            </w:r>
          </w:p>
          <w:p w14:paraId="0B1B24A3" w14:textId="77777777" w:rsidR="00A80F51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D9D561" w14:textId="77777777" w:rsidR="00A80F51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5A01D8" w14:textId="77777777" w:rsidR="00A80F51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9/20/2019</w:t>
            </w:r>
          </w:p>
          <w:p w14:paraId="2126E169" w14:textId="77777777" w:rsidR="00A80F51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1D38D3" w14:textId="77777777" w:rsidR="00A80F51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DBB25F" w14:textId="77777777" w:rsidR="00A80F51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C418D4" w14:textId="77777777" w:rsidR="00A80F51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864F35" w14:textId="3B2A2B52" w:rsidR="00A80F51" w:rsidRPr="0050349E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9/17/2019</w:t>
            </w:r>
          </w:p>
        </w:tc>
        <w:tc>
          <w:tcPr>
            <w:tcW w:w="1384" w:type="dxa"/>
          </w:tcPr>
          <w:p w14:paraId="417EF2E6" w14:textId="525395B3" w:rsidR="00845220" w:rsidRPr="0050349E" w:rsidRDefault="0084522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349E" w14:paraId="13F3E627" w14:textId="3E392EE2" w:rsidTr="00A80F51">
        <w:tc>
          <w:tcPr>
            <w:tcW w:w="1218" w:type="dxa"/>
          </w:tcPr>
          <w:p w14:paraId="335B8FE0" w14:textId="646B9572" w:rsidR="00845220" w:rsidRPr="0050349E" w:rsidRDefault="00845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sz w:val="24"/>
                <w:szCs w:val="24"/>
              </w:rPr>
              <w:t xml:space="preserve">Abraham </w:t>
            </w:r>
            <w:proofErr w:type="spellStart"/>
            <w:r w:rsidRPr="0050349E">
              <w:rPr>
                <w:rFonts w:ascii="Times New Roman" w:hAnsi="Times New Roman" w:cs="Times New Roman"/>
                <w:sz w:val="24"/>
                <w:szCs w:val="24"/>
              </w:rPr>
              <w:t>Mammen</w:t>
            </w:r>
            <w:proofErr w:type="spellEnd"/>
          </w:p>
        </w:tc>
        <w:tc>
          <w:tcPr>
            <w:tcW w:w="2340" w:type="dxa"/>
          </w:tcPr>
          <w:p w14:paraId="5AAB6209" w14:textId="043672E6" w:rsidR="00845220" w:rsidRPr="0050349E" w:rsidRDefault="00845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sz w:val="24"/>
                <w:szCs w:val="24"/>
              </w:rPr>
              <w:t>amammen1@student.gsu.edu</w:t>
            </w:r>
          </w:p>
        </w:tc>
        <w:tc>
          <w:tcPr>
            <w:tcW w:w="2036" w:type="dxa"/>
          </w:tcPr>
          <w:p w14:paraId="4D2EA46C" w14:textId="722191D8" w:rsidR="005770FF" w:rsidRDefault="00AB3F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2A2B78">
              <w:rPr>
                <w:rFonts w:ascii="Times New Roman" w:hAnsi="Times New Roman" w:cs="Times New Roman"/>
                <w:sz w:val="24"/>
                <w:szCs w:val="24"/>
              </w:rPr>
              <w:t>Report</w:t>
            </w:r>
          </w:p>
          <w:p w14:paraId="7BDCCF0E" w14:textId="1166A971" w:rsidR="00845220" w:rsidRPr="0050349E" w:rsidRDefault="005770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AB3F6F">
              <w:rPr>
                <w:rFonts w:ascii="Times New Roman" w:hAnsi="Times New Roman" w:cs="Times New Roman"/>
                <w:sz w:val="24"/>
                <w:szCs w:val="24"/>
              </w:rPr>
              <w:t>Raspberry PI Installation &amp; ARM Assembly Programming Participation</w:t>
            </w:r>
          </w:p>
        </w:tc>
        <w:tc>
          <w:tcPr>
            <w:tcW w:w="1204" w:type="dxa"/>
          </w:tcPr>
          <w:p w14:paraId="6100397B" w14:textId="02BAEA50" w:rsidR="00845220" w:rsidRPr="0050349E" w:rsidRDefault="00BD02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27" w:type="dxa"/>
          </w:tcPr>
          <w:p w14:paraId="60AA0504" w14:textId="5F9F012F" w:rsidR="00845220" w:rsidRPr="0050349E" w:rsidRDefault="00456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work and lab reports needed before putting together final report</w:t>
            </w:r>
            <w:r w:rsidR="006E691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319" w:type="dxa"/>
          </w:tcPr>
          <w:p w14:paraId="65A1F1B4" w14:textId="77777777" w:rsidR="00845220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9/19/2019</w:t>
            </w:r>
          </w:p>
          <w:p w14:paraId="758F426A" w14:textId="5ADD76B9" w:rsidR="00A80F51" w:rsidRPr="0050349E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9/17/2019</w:t>
            </w:r>
          </w:p>
        </w:tc>
        <w:tc>
          <w:tcPr>
            <w:tcW w:w="1384" w:type="dxa"/>
          </w:tcPr>
          <w:p w14:paraId="32C858F6" w14:textId="77777777" w:rsidR="00845220" w:rsidRPr="0050349E" w:rsidRDefault="0084522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349E" w14:paraId="2BD94ECD" w14:textId="4B09AC6F" w:rsidTr="00A80F51">
        <w:tc>
          <w:tcPr>
            <w:tcW w:w="1218" w:type="dxa"/>
          </w:tcPr>
          <w:p w14:paraId="0ED13392" w14:textId="518D3F27" w:rsidR="00845220" w:rsidRPr="0050349E" w:rsidRDefault="00845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sz w:val="24"/>
                <w:szCs w:val="24"/>
              </w:rPr>
              <w:t xml:space="preserve">Rachid </w:t>
            </w:r>
            <w:proofErr w:type="spellStart"/>
            <w:r w:rsidRPr="0050349E">
              <w:rPr>
                <w:rFonts w:ascii="Times New Roman" w:hAnsi="Times New Roman" w:cs="Times New Roman"/>
                <w:sz w:val="24"/>
                <w:szCs w:val="24"/>
              </w:rPr>
              <w:t>Bodson</w:t>
            </w:r>
            <w:proofErr w:type="spellEnd"/>
          </w:p>
        </w:tc>
        <w:tc>
          <w:tcPr>
            <w:tcW w:w="2340" w:type="dxa"/>
          </w:tcPr>
          <w:p w14:paraId="0AB433DF" w14:textId="60BE8989" w:rsidR="00845220" w:rsidRPr="0050349E" w:rsidRDefault="00845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sz w:val="24"/>
                <w:szCs w:val="24"/>
              </w:rPr>
              <w:t>rbodson1@student.gsu.edu</w:t>
            </w:r>
          </w:p>
        </w:tc>
        <w:tc>
          <w:tcPr>
            <w:tcW w:w="2036" w:type="dxa"/>
          </w:tcPr>
          <w:p w14:paraId="6665B3FD" w14:textId="77777777" w:rsidR="00845220" w:rsidRDefault="00AB3F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50349E" w:rsidRPr="0050349E">
              <w:rPr>
                <w:rFonts w:ascii="Times New Roman" w:hAnsi="Times New Roman" w:cs="Times New Roman"/>
                <w:sz w:val="24"/>
                <w:szCs w:val="24"/>
              </w:rPr>
              <w:t>Typing up the answers to teamwork basics questions</w:t>
            </w:r>
          </w:p>
          <w:p w14:paraId="3E369E98" w14:textId="66B6D217" w:rsidR="00AB3F6F" w:rsidRPr="0050349E" w:rsidRDefault="00AB3F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Raspberry PI Installation &amp; ARM Assembly Programming Participation</w:t>
            </w:r>
          </w:p>
        </w:tc>
        <w:tc>
          <w:tcPr>
            <w:tcW w:w="1204" w:type="dxa"/>
          </w:tcPr>
          <w:p w14:paraId="506F09FB" w14:textId="677D022E" w:rsidR="00845220" w:rsidRPr="0050349E" w:rsidRDefault="006701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27" w:type="dxa"/>
          </w:tcPr>
          <w:p w14:paraId="4EDEB714" w14:textId="59FFF4BD" w:rsidR="00845220" w:rsidRPr="0050349E" w:rsidRDefault="00456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1319" w:type="dxa"/>
          </w:tcPr>
          <w:p w14:paraId="7EF7D56C" w14:textId="77777777" w:rsidR="00845220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50349E" w:rsidRPr="0050349E">
              <w:rPr>
                <w:rFonts w:ascii="Times New Roman" w:hAnsi="Times New Roman" w:cs="Times New Roman"/>
                <w:sz w:val="24"/>
                <w:szCs w:val="24"/>
              </w:rPr>
              <w:t>9/15/2019</w:t>
            </w:r>
          </w:p>
          <w:p w14:paraId="5EED5A65" w14:textId="77777777" w:rsidR="00A80F51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63D0D3" w14:textId="77777777" w:rsidR="00A80F51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224C63" w14:textId="5F429204" w:rsidR="00A80F51" w:rsidRPr="0050349E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9/17/2019</w:t>
            </w:r>
          </w:p>
        </w:tc>
        <w:tc>
          <w:tcPr>
            <w:tcW w:w="1384" w:type="dxa"/>
          </w:tcPr>
          <w:p w14:paraId="4D28FAB6" w14:textId="3DD23ECA" w:rsidR="00845220" w:rsidRPr="0050349E" w:rsidRDefault="0050349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sz w:val="24"/>
                <w:szCs w:val="24"/>
              </w:rPr>
              <w:t>Make a rough draft of answers and ask team members for input on what needs to be changed or added.</w:t>
            </w:r>
          </w:p>
        </w:tc>
      </w:tr>
      <w:tr w:rsidR="0050349E" w14:paraId="556A673C" w14:textId="3826F089" w:rsidTr="00A80F51">
        <w:tc>
          <w:tcPr>
            <w:tcW w:w="1218" w:type="dxa"/>
          </w:tcPr>
          <w:p w14:paraId="4AB0EA56" w14:textId="6D2F9B46" w:rsidR="00845220" w:rsidRPr="0050349E" w:rsidRDefault="00845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0349E">
              <w:rPr>
                <w:rFonts w:ascii="Times New Roman" w:hAnsi="Times New Roman" w:cs="Times New Roman"/>
                <w:sz w:val="24"/>
                <w:szCs w:val="24"/>
              </w:rPr>
              <w:t>Byran</w:t>
            </w:r>
            <w:proofErr w:type="spellEnd"/>
            <w:r w:rsidRPr="0050349E">
              <w:rPr>
                <w:rFonts w:ascii="Times New Roman" w:hAnsi="Times New Roman" w:cs="Times New Roman"/>
                <w:sz w:val="24"/>
                <w:szCs w:val="24"/>
              </w:rPr>
              <w:t xml:space="preserve"> Gonzales</w:t>
            </w:r>
          </w:p>
        </w:tc>
        <w:tc>
          <w:tcPr>
            <w:tcW w:w="2340" w:type="dxa"/>
          </w:tcPr>
          <w:p w14:paraId="001AB33F" w14:textId="7FE3AC1A" w:rsidR="00845220" w:rsidRPr="0050349E" w:rsidRDefault="00845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sz w:val="24"/>
                <w:szCs w:val="24"/>
              </w:rPr>
              <w:t>bgonzales1@student.gsu.edu</w:t>
            </w:r>
          </w:p>
        </w:tc>
        <w:tc>
          <w:tcPr>
            <w:tcW w:w="2036" w:type="dxa"/>
          </w:tcPr>
          <w:p w14:paraId="64EC27C0" w14:textId="676E6146" w:rsidR="005770FF" w:rsidRDefault="00AB3F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5770FF">
              <w:rPr>
                <w:rFonts w:ascii="Times New Roman" w:hAnsi="Times New Roman" w:cs="Times New Roman"/>
                <w:sz w:val="24"/>
                <w:szCs w:val="24"/>
              </w:rPr>
              <w:t>Video</w:t>
            </w:r>
          </w:p>
          <w:p w14:paraId="1B5B2EBD" w14:textId="2A7EFE3D" w:rsidR="00845220" w:rsidRPr="0050349E" w:rsidRDefault="00AB3F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Raspberry PI Installation &amp; ARM Assembly Programming Participation</w:t>
            </w:r>
          </w:p>
        </w:tc>
        <w:tc>
          <w:tcPr>
            <w:tcW w:w="1204" w:type="dxa"/>
          </w:tcPr>
          <w:p w14:paraId="141CBAA4" w14:textId="77777777" w:rsidR="00845220" w:rsidRPr="0050349E" w:rsidRDefault="0084522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27" w:type="dxa"/>
          </w:tcPr>
          <w:p w14:paraId="2D30ED5C" w14:textId="20E8712C" w:rsidR="00845220" w:rsidRPr="0050349E" w:rsidRDefault="00456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am members should prepare what they are going to sa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eforehand.</w:t>
            </w:r>
          </w:p>
        </w:tc>
        <w:tc>
          <w:tcPr>
            <w:tcW w:w="1319" w:type="dxa"/>
          </w:tcPr>
          <w:p w14:paraId="11935623" w14:textId="7BBF46D4" w:rsidR="00845220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-</w:t>
            </w:r>
            <w:r w:rsidR="004E2CDC">
              <w:rPr>
                <w:rFonts w:ascii="Times New Roman" w:hAnsi="Times New Roman" w:cs="Times New Roman"/>
                <w:sz w:val="24"/>
                <w:szCs w:val="24"/>
              </w:rPr>
              <w:t>9/1</w:t>
            </w:r>
            <w:r w:rsidR="0067011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E2CDC">
              <w:rPr>
                <w:rFonts w:ascii="Times New Roman" w:hAnsi="Times New Roman" w:cs="Times New Roman"/>
                <w:sz w:val="24"/>
                <w:szCs w:val="24"/>
              </w:rPr>
              <w:t>/2019</w:t>
            </w:r>
          </w:p>
          <w:p w14:paraId="490EBCB6" w14:textId="389CC534" w:rsidR="00A80F51" w:rsidRPr="0050349E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9/17/2019</w:t>
            </w:r>
          </w:p>
        </w:tc>
        <w:tc>
          <w:tcPr>
            <w:tcW w:w="1384" w:type="dxa"/>
          </w:tcPr>
          <w:p w14:paraId="48E67822" w14:textId="77777777" w:rsidR="00845220" w:rsidRPr="0050349E" w:rsidRDefault="0084522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349E" w14:paraId="7EE4A3F4" w14:textId="4C9B8B50" w:rsidTr="00A80F51">
        <w:tc>
          <w:tcPr>
            <w:tcW w:w="1218" w:type="dxa"/>
          </w:tcPr>
          <w:p w14:paraId="6E074FD2" w14:textId="22D3A032" w:rsidR="00845220" w:rsidRPr="0050349E" w:rsidRDefault="00845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sz w:val="24"/>
                <w:szCs w:val="24"/>
              </w:rPr>
              <w:t>Hazel Santiago</w:t>
            </w:r>
          </w:p>
        </w:tc>
        <w:tc>
          <w:tcPr>
            <w:tcW w:w="2340" w:type="dxa"/>
          </w:tcPr>
          <w:p w14:paraId="298E2221" w14:textId="473B6116" w:rsidR="00845220" w:rsidRPr="0050349E" w:rsidRDefault="008452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sz w:val="24"/>
                <w:szCs w:val="24"/>
              </w:rPr>
              <w:t>hsantiago1@student.gsu.edu</w:t>
            </w:r>
          </w:p>
        </w:tc>
        <w:tc>
          <w:tcPr>
            <w:tcW w:w="2036" w:type="dxa"/>
          </w:tcPr>
          <w:p w14:paraId="77204595" w14:textId="77777777" w:rsidR="00845220" w:rsidRDefault="00AB3F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9C2D36" w:rsidRPr="0050349E">
              <w:rPr>
                <w:rFonts w:ascii="Times New Roman" w:hAnsi="Times New Roman" w:cs="Times New Roman"/>
                <w:sz w:val="24"/>
                <w:szCs w:val="24"/>
              </w:rPr>
              <w:t xml:space="preserve">Creating the Slack and </w:t>
            </w:r>
            <w:proofErr w:type="spellStart"/>
            <w:r w:rsidR="009C2D36" w:rsidRPr="0050349E">
              <w:rPr>
                <w:rFonts w:ascii="Times New Roman" w:hAnsi="Times New Roman" w:cs="Times New Roman"/>
                <w:sz w:val="24"/>
                <w:szCs w:val="24"/>
              </w:rPr>
              <w:t>Github</w:t>
            </w:r>
            <w:proofErr w:type="spellEnd"/>
          </w:p>
          <w:p w14:paraId="4CC002C3" w14:textId="2C1A6422" w:rsidR="00AB3F6F" w:rsidRPr="0050349E" w:rsidRDefault="00AB3F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Raspberry PI Installation &amp; ARM Assembly Programming Participation</w:t>
            </w:r>
          </w:p>
        </w:tc>
        <w:tc>
          <w:tcPr>
            <w:tcW w:w="1204" w:type="dxa"/>
          </w:tcPr>
          <w:p w14:paraId="7D36C435" w14:textId="70EABE88" w:rsidR="00845220" w:rsidRPr="0050349E" w:rsidRDefault="004E2C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27" w:type="dxa"/>
          </w:tcPr>
          <w:p w14:paraId="39122F7F" w14:textId="13C31F30" w:rsidR="00845220" w:rsidRPr="0050349E" w:rsidRDefault="009C2D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sz w:val="24"/>
                <w:szCs w:val="24"/>
              </w:rPr>
              <w:t xml:space="preserve">Slack, </w:t>
            </w:r>
            <w:proofErr w:type="spellStart"/>
            <w:r w:rsidRPr="0050349E">
              <w:rPr>
                <w:rFonts w:ascii="Times New Roman" w:hAnsi="Times New Roman" w:cs="Times New Roman"/>
                <w:sz w:val="24"/>
                <w:szCs w:val="24"/>
              </w:rPr>
              <w:t>Github</w:t>
            </w:r>
            <w:proofErr w:type="spellEnd"/>
          </w:p>
        </w:tc>
        <w:tc>
          <w:tcPr>
            <w:tcW w:w="1319" w:type="dxa"/>
          </w:tcPr>
          <w:p w14:paraId="08E98BF1" w14:textId="1F62C9E9" w:rsidR="00845220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3A1736" w:rsidRPr="0050349E">
              <w:rPr>
                <w:rFonts w:ascii="Times New Roman" w:hAnsi="Times New Roman" w:cs="Times New Roman"/>
                <w:sz w:val="24"/>
                <w:szCs w:val="24"/>
              </w:rPr>
              <w:t>9/1</w:t>
            </w:r>
            <w:r w:rsidR="004E2CD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3A1736" w:rsidRPr="0050349E">
              <w:rPr>
                <w:rFonts w:ascii="Times New Roman" w:hAnsi="Times New Roman" w:cs="Times New Roman"/>
                <w:sz w:val="24"/>
                <w:szCs w:val="24"/>
              </w:rPr>
              <w:t>/2019</w:t>
            </w:r>
          </w:p>
          <w:p w14:paraId="09B4F9ED" w14:textId="6793CB6C" w:rsidR="00A80F51" w:rsidRPr="0050349E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84" w:type="dxa"/>
          </w:tcPr>
          <w:p w14:paraId="063C6989" w14:textId="2B4BBD94" w:rsidR="00845220" w:rsidRPr="0050349E" w:rsidRDefault="009C2D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sz w:val="24"/>
                <w:szCs w:val="24"/>
              </w:rPr>
              <w:t xml:space="preserve">Send everyone the Slack and </w:t>
            </w:r>
            <w:proofErr w:type="spellStart"/>
            <w:r w:rsidRPr="0050349E">
              <w:rPr>
                <w:rFonts w:ascii="Times New Roman" w:hAnsi="Times New Roman" w:cs="Times New Roman"/>
                <w:sz w:val="24"/>
                <w:szCs w:val="24"/>
              </w:rPr>
              <w:t>Github</w:t>
            </w:r>
            <w:proofErr w:type="spellEnd"/>
            <w:r w:rsidRPr="0050349E">
              <w:rPr>
                <w:rFonts w:ascii="Times New Roman" w:hAnsi="Times New Roman" w:cs="Times New Roman"/>
                <w:sz w:val="24"/>
                <w:szCs w:val="24"/>
              </w:rPr>
              <w:t xml:space="preserve"> links. Ask everyone to send a message over Slack with their introduction.  </w:t>
            </w:r>
          </w:p>
        </w:tc>
      </w:tr>
      <w:tr w:rsidR="0050349E" w14:paraId="1A24BB07" w14:textId="77777777" w:rsidTr="00A80F51">
        <w:tc>
          <w:tcPr>
            <w:tcW w:w="1218" w:type="dxa"/>
          </w:tcPr>
          <w:p w14:paraId="21209C44" w14:textId="1E7AA210" w:rsidR="0003715E" w:rsidRPr="0050349E" w:rsidRDefault="000371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sz w:val="24"/>
                <w:szCs w:val="24"/>
              </w:rPr>
              <w:t>Lauren</w:t>
            </w:r>
            <w:r w:rsidR="009C2D36" w:rsidRPr="0050349E">
              <w:rPr>
                <w:rFonts w:ascii="Times New Roman" w:hAnsi="Times New Roman" w:cs="Times New Roman"/>
                <w:sz w:val="24"/>
                <w:szCs w:val="24"/>
              </w:rPr>
              <w:t xml:space="preserve"> James</w:t>
            </w:r>
          </w:p>
        </w:tc>
        <w:tc>
          <w:tcPr>
            <w:tcW w:w="2340" w:type="dxa"/>
          </w:tcPr>
          <w:p w14:paraId="7B17A2FC" w14:textId="5F2FEA12" w:rsidR="0003715E" w:rsidRPr="0050349E" w:rsidRDefault="009C2D3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0349E">
              <w:rPr>
                <w:rFonts w:ascii="Times New Roman" w:hAnsi="Times New Roman" w:cs="Times New Roman"/>
                <w:sz w:val="24"/>
                <w:szCs w:val="24"/>
              </w:rPr>
              <w:t>ljames26@student.gsu.edu</w:t>
            </w:r>
          </w:p>
        </w:tc>
        <w:tc>
          <w:tcPr>
            <w:tcW w:w="2036" w:type="dxa"/>
          </w:tcPr>
          <w:p w14:paraId="19809D66" w14:textId="77777777" w:rsidR="00A80F51" w:rsidRDefault="00AB3F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Raspberry PI Installation &amp; ARM Assembly Programming Participation</w:t>
            </w:r>
          </w:p>
          <w:p w14:paraId="54D485EC" w14:textId="49111FD8" w:rsidR="0003715E" w:rsidRPr="0050349E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 Raspberry PI Lab Report</w:t>
            </w:r>
          </w:p>
        </w:tc>
        <w:tc>
          <w:tcPr>
            <w:tcW w:w="1204" w:type="dxa"/>
          </w:tcPr>
          <w:p w14:paraId="7822899F" w14:textId="26967420" w:rsidR="0003715E" w:rsidRPr="0050349E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027" w:type="dxa"/>
          </w:tcPr>
          <w:p w14:paraId="60067F43" w14:textId="5F21679E" w:rsidR="0003715E" w:rsidRPr="0050349E" w:rsidRDefault="004565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1319" w:type="dxa"/>
          </w:tcPr>
          <w:p w14:paraId="56BCB0C2" w14:textId="3B02B104" w:rsidR="00A80F51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9/17/2019</w:t>
            </w:r>
          </w:p>
          <w:p w14:paraId="6B521702" w14:textId="77777777" w:rsidR="00A80F51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7D4112" w14:textId="77777777" w:rsidR="00A80F51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A134BD" w14:textId="77777777" w:rsidR="00A80F51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EF7A12" w14:textId="77777777" w:rsidR="00A80F51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4D19C2" w14:textId="762AFCCC" w:rsidR="0003715E" w:rsidRPr="0050349E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9/18/2019</w:t>
            </w:r>
          </w:p>
        </w:tc>
        <w:tc>
          <w:tcPr>
            <w:tcW w:w="1384" w:type="dxa"/>
          </w:tcPr>
          <w:p w14:paraId="4CE2214F" w14:textId="6DC07533" w:rsidR="0003715E" w:rsidRPr="0050349E" w:rsidRDefault="00A80F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edule and reserve meeting rooms in the library</w:t>
            </w:r>
          </w:p>
        </w:tc>
      </w:tr>
    </w:tbl>
    <w:p w14:paraId="5F76B1F2" w14:textId="77777777" w:rsidR="00845220" w:rsidRDefault="00845220">
      <w:bookmarkStart w:id="1" w:name="_GoBack"/>
      <w:bookmarkEnd w:id="0"/>
      <w:bookmarkEnd w:id="1"/>
    </w:p>
    <w:sectPr w:rsidR="008452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NDAyMjU1sTQzMTZV0lEKTi0uzszPAykwNKoFADK8HSktAAAA"/>
  </w:docVars>
  <w:rsids>
    <w:rsidRoot w:val="00845220"/>
    <w:rsid w:val="0003715E"/>
    <w:rsid w:val="002A2B78"/>
    <w:rsid w:val="003A1736"/>
    <w:rsid w:val="0045656A"/>
    <w:rsid w:val="004E2CDC"/>
    <w:rsid w:val="0050349E"/>
    <w:rsid w:val="005770FF"/>
    <w:rsid w:val="0067011C"/>
    <w:rsid w:val="006E6914"/>
    <w:rsid w:val="00845220"/>
    <w:rsid w:val="00891EA2"/>
    <w:rsid w:val="008E52EC"/>
    <w:rsid w:val="009C2D36"/>
    <w:rsid w:val="00A118D0"/>
    <w:rsid w:val="00A80F51"/>
    <w:rsid w:val="00AB3F6F"/>
    <w:rsid w:val="00BD0257"/>
    <w:rsid w:val="00E72917"/>
    <w:rsid w:val="00F037B3"/>
    <w:rsid w:val="00F64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1AFBF"/>
  <w15:chartTrackingRefBased/>
  <w15:docId w15:val="{ED7A8D4E-E29C-46AE-8C33-5DF486E30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52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452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52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0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8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4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3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8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7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4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6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6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1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3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1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0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0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8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4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2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2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3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9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9</TotalTime>
  <Pages>2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Vu</dc:creator>
  <cp:keywords/>
  <dc:description/>
  <cp:lastModifiedBy>Jennifer Vu</cp:lastModifiedBy>
  <cp:revision>15</cp:revision>
  <dcterms:created xsi:type="dcterms:W3CDTF">2019-09-11T21:16:00Z</dcterms:created>
  <dcterms:modified xsi:type="dcterms:W3CDTF">2019-09-20T01:35:00Z</dcterms:modified>
</cp:coreProperties>
</file>